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514ACCF8" w14:textId="2A9FD02E" w:rsidR="00D544AF"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4881511" w:history="1">
            <w:r w:rsidR="00D544AF" w:rsidRPr="00A300D9">
              <w:rPr>
                <w:rStyle w:val="Hyperlink"/>
                <w:b/>
                <w:bCs/>
                <w:noProof/>
              </w:rPr>
              <w:t>Introduction</w:t>
            </w:r>
            <w:r w:rsidR="00D544AF">
              <w:rPr>
                <w:noProof/>
                <w:webHidden/>
              </w:rPr>
              <w:tab/>
            </w:r>
            <w:r w:rsidR="00D544AF">
              <w:rPr>
                <w:noProof/>
                <w:webHidden/>
              </w:rPr>
              <w:fldChar w:fldCharType="begin"/>
            </w:r>
            <w:r w:rsidR="00D544AF">
              <w:rPr>
                <w:noProof/>
                <w:webHidden/>
              </w:rPr>
              <w:instrText xml:space="preserve"> PAGEREF _Toc124881511 \h </w:instrText>
            </w:r>
            <w:r w:rsidR="00D544AF">
              <w:rPr>
                <w:noProof/>
                <w:webHidden/>
              </w:rPr>
            </w:r>
            <w:r w:rsidR="00D544AF">
              <w:rPr>
                <w:noProof/>
                <w:webHidden/>
              </w:rPr>
              <w:fldChar w:fldCharType="separate"/>
            </w:r>
            <w:r w:rsidR="00D544AF">
              <w:rPr>
                <w:noProof/>
                <w:webHidden/>
              </w:rPr>
              <w:t>2</w:t>
            </w:r>
            <w:r w:rsidR="00D544AF">
              <w:rPr>
                <w:noProof/>
                <w:webHidden/>
              </w:rPr>
              <w:fldChar w:fldCharType="end"/>
            </w:r>
          </w:hyperlink>
        </w:p>
        <w:p w14:paraId="3DA622A1" w14:textId="41D43B54" w:rsidR="00D544AF" w:rsidRDefault="00000000">
          <w:pPr>
            <w:pStyle w:val="TOC1"/>
            <w:rPr>
              <w:rFonts w:asciiTheme="minorHAnsi" w:hAnsiTheme="minorHAnsi" w:cstheme="minorBidi"/>
              <w:b w:val="0"/>
              <w:bCs w:val="0"/>
              <w:sz w:val="24"/>
            </w:rPr>
          </w:pPr>
          <w:hyperlink w:anchor="_Toc124881512" w:history="1">
            <w:r w:rsidR="00D544AF" w:rsidRPr="00A300D9">
              <w:rPr>
                <w:rStyle w:val="Hyperlink"/>
              </w:rPr>
              <w:t>Lab 1 – Set up the AnyCloud</w:t>
            </w:r>
            <w:r w:rsidR="00D544AF" w:rsidRPr="00A300D9">
              <w:rPr>
                <w:rStyle w:val="Hyperlink"/>
                <w:vertAlign w:val="superscript"/>
              </w:rPr>
              <w:t>TM</w:t>
            </w:r>
            <w:r w:rsidR="00D544AF" w:rsidRPr="00A300D9">
              <w:rPr>
                <w:rStyle w:val="Hyperlink"/>
              </w:rPr>
              <w:t xml:space="preserve"> OOB Demo for the WBZ451 Curiosity Board as the Host MCU</w:t>
            </w:r>
            <w:r w:rsidR="00D544AF">
              <w:rPr>
                <w:webHidden/>
              </w:rPr>
              <w:tab/>
            </w:r>
            <w:r w:rsidR="00D544AF">
              <w:rPr>
                <w:webHidden/>
              </w:rPr>
              <w:fldChar w:fldCharType="begin"/>
            </w:r>
            <w:r w:rsidR="00D544AF">
              <w:rPr>
                <w:webHidden/>
              </w:rPr>
              <w:instrText xml:space="preserve"> PAGEREF _Toc124881512 \h </w:instrText>
            </w:r>
            <w:r w:rsidR="00D544AF">
              <w:rPr>
                <w:webHidden/>
              </w:rPr>
            </w:r>
            <w:r w:rsidR="00D544AF">
              <w:rPr>
                <w:webHidden/>
              </w:rPr>
              <w:fldChar w:fldCharType="separate"/>
            </w:r>
            <w:r w:rsidR="00D544AF">
              <w:rPr>
                <w:webHidden/>
              </w:rPr>
              <w:t>3</w:t>
            </w:r>
            <w:r w:rsidR="00D544AF">
              <w:rPr>
                <w:webHidden/>
              </w:rPr>
              <w:fldChar w:fldCharType="end"/>
            </w:r>
          </w:hyperlink>
        </w:p>
        <w:p w14:paraId="298B60D8" w14:textId="3581C953" w:rsidR="00D544AF" w:rsidRDefault="00000000">
          <w:pPr>
            <w:pStyle w:val="TOC1"/>
            <w:rPr>
              <w:rFonts w:asciiTheme="minorHAnsi" w:hAnsiTheme="minorHAnsi" w:cstheme="minorBidi"/>
              <w:b w:val="0"/>
              <w:bCs w:val="0"/>
              <w:sz w:val="24"/>
            </w:rPr>
          </w:pPr>
          <w:hyperlink w:anchor="_Toc124881513" w:history="1">
            <w:r w:rsidR="00D544AF" w:rsidRPr="00A300D9">
              <w:rPr>
                <w:rStyle w:val="Hyperlink"/>
              </w:rPr>
              <w:t>Lab 2 – Add Sensors to Device</w:t>
            </w:r>
            <w:r w:rsidR="00D544AF">
              <w:rPr>
                <w:webHidden/>
              </w:rPr>
              <w:tab/>
            </w:r>
            <w:r w:rsidR="00D544AF">
              <w:rPr>
                <w:webHidden/>
              </w:rPr>
              <w:fldChar w:fldCharType="begin"/>
            </w:r>
            <w:r w:rsidR="00D544AF">
              <w:rPr>
                <w:webHidden/>
              </w:rPr>
              <w:instrText xml:space="preserve"> PAGEREF _Toc124881513 \h </w:instrText>
            </w:r>
            <w:r w:rsidR="00D544AF">
              <w:rPr>
                <w:webHidden/>
              </w:rPr>
            </w:r>
            <w:r w:rsidR="00D544AF">
              <w:rPr>
                <w:webHidden/>
              </w:rPr>
              <w:fldChar w:fldCharType="separate"/>
            </w:r>
            <w:r w:rsidR="00D544AF">
              <w:rPr>
                <w:webHidden/>
              </w:rPr>
              <w:t>4</w:t>
            </w:r>
            <w:r w:rsidR="00D544AF">
              <w:rPr>
                <w:webHidden/>
              </w:rPr>
              <w:fldChar w:fldCharType="end"/>
            </w:r>
          </w:hyperlink>
        </w:p>
        <w:p w14:paraId="630EF697" w14:textId="69A4998E" w:rsidR="00D544AF" w:rsidRDefault="00000000">
          <w:pPr>
            <w:pStyle w:val="TOC1"/>
            <w:rPr>
              <w:rFonts w:asciiTheme="minorHAnsi" w:hAnsiTheme="minorHAnsi" w:cstheme="minorBidi"/>
              <w:b w:val="0"/>
              <w:bCs w:val="0"/>
              <w:sz w:val="24"/>
            </w:rPr>
          </w:pPr>
          <w:hyperlink w:anchor="_Toc124881514" w:history="1">
            <w:r w:rsidR="00D544AF" w:rsidRPr="00A300D9">
              <w:rPr>
                <w:rStyle w:val="Hyperlink"/>
              </w:rPr>
              <w:t>Lab 3 – Modify the IoT Central Application</w:t>
            </w:r>
            <w:r w:rsidR="00D544AF">
              <w:rPr>
                <w:webHidden/>
              </w:rPr>
              <w:tab/>
            </w:r>
            <w:r w:rsidR="00D544AF">
              <w:rPr>
                <w:webHidden/>
              </w:rPr>
              <w:fldChar w:fldCharType="begin"/>
            </w:r>
            <w:r w:rsidR="00D544AF">
              <w:rPr>
                <w:webHidden/>
              </w:rPr>
              <w:instrText xml:space="preserve"> PAGEREF _Toc124881514 \h </w:instrText>
            </w:r>
            <w:r w:rsidR="00D544AF">
              <w:rPr>
                <w:webHidden/>
              </w:rPr>
            </w:r>
            <w:r w:rsidR="00D544AF">
              <w:rPr>
                <w:webHidden/>
              </w:rPr>
              <w:fldChar w:fldCharType="separate"/>
            </w:r>
            <w:r w:rsidR="00D544AF">
              <w:rPr>
                <w:webHidden/>
              </w:rPr>
              <w:t>10</w:t>
            </w:r>
            <w:r w:rsidR="00D544AF">
              <w:rPr>
                <w:webHidden/>
              </w:rPr>
              <w:fldChar w:fldCharType="end"/>
            </w:r>
          </w:hyperlink>
        </w:p>
        <w:p w14:paraId="5016DA91" w14:textId="3DE19E86" w:rsidR="00D544AF" w:rsidRDefault="00000000">
          <w:pPr>
            <w:pStyle w:val="TOC1"/>
            <w:rPr>
              <w:rFonts w:asciiTheme="minorHAnsi" w:hAnsiTheme="minorHAnsi" w:cstheme="minorBidi"/>
              <w:b w:val="0"/>
              <w:bCs w:val="0"/>
              <w:sz w:val="24"/>
            </w:rPr>
          </w:pPr>
          <w:hyperlink w:anchor="_Toc124881515" w:history="1">
            <w:r w:rsidR="00D544AF" w:rsidRPr="00A300D9">
              <w:rPr>
                <w:rStyle w:val="Hyperlink"/>
              </w:rPr>
              <w:t>Lab 4 – Extend the IoT Central Application</w:t>
            </w:r>
            <w:r w:rsidR="00D544AF">
              <w:rPr>
                <w:webHidden/>
              </w:rPr>
              <w:tab/>
            </w:r>
            <w:r w:rsidR="00D544AF">
              <w:rPr>
                <w:webHidden/>
              </w:rPr>
              <w:fldChar w:fldCharType="begin"/>
            </w:r>
            <w:r w:rsidR="00D544AF">
              <w:rPr>
                <w:webHidden/>
              </w:rPr>
              <w:instrText xml:space="preserve"> PAGEREF _Toc124881515 \h </w:instrText>
            </w:r>
            <w:r w:rsidR="00D544AF">
              <w:rPr>
                <w:webHidden/>
              </w:rPr>
            </w:r>
            <w:r w:rsidR="00D544AF">
              <w:rPr>
                <w:webHidden/>
              </w:rPr>
              <w:fldChar w:fldCharType="separate"/>
            </w:r>
            <w:r w:rsidR="00D544AF">
              <w:rPr>
                <w:webHidden/>
              </w:rPr>
              <w:t>23</w:t>
            </w:r>
            <w:r w:rsidR="00D544AF">
              <w:rPr>
                <w:webHidden/>
              </w:rPr>
              <w:fldChar w:fldCharType="end"/>
            </w:r>
          </w:hyperlink>
        </w:p>
        <w:p w14:paraId="21541B29" w14:textId="17CBD31B"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4881511"/>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44CEC96A" w14:textId="3F01C0E2" w:rsidR="00654F8A" w:rsidRDefault="00654F8A" w:rsidP="0004279C">
      <w:pPr>
        <w:pStyle w:val="ListParagraph"/>
        <w:keepNext/>
        <w:numPr>
          <w:ilvl w:val="0"/>
          <w:numId w:val="1"/>
        </w:numPr>
        <w:spacing w:after="0" w:line="276" w:lineRule="auto"/>
        <w:rPr>
          <w:lang w:bidi="gu-IN"/>
        </w:rPr>
      </w:pPr>
      <w:r>
        <w:rPr>
          <w:lang w:bidi="gu-IN"/>
        </w:rPr>
        <w:t xml:space="preserve">USB-to-UART Serial </w:t>
      </w:r>
      <w:r w:rsidR="00EA1A6F">
        <w:rPr>
          <w:lang w:bidi="gu-IN"/>
        </w:rPr>
        <w:t>Adapter</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5FF3961F"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098460DB" w:rsidR="00006F45" w:rsidRDefault="00006F45" w:rsidP="0057693C">
      <w:pPr>
        <w:pStyle w:val="ListParagraph"/>
        <w:keepNext/>
        <w:numPr>
          <w:ilvl w:val="0"/>
          <w:numId w:val="1"/>
        </w:numPr>
        <w:spacing w:after="0" w:line="276" w:lineRule="auto"/>
        <w:rPr>
          <w:lang w:bidi="gu-IN"/>
        </w:rPr>
      </w:pPr>
      <w:r>
        <w:rPr>
          <w:lang w:bidi="gu-IN"/>
        </w:rPr>
        <w:t>MPLAB IPE v6.05</w:t>
      </w:r>
    </w:p>
    <w:p w14:paraId="4B483E6B" w14:textId="5AC91CB6" w:rsidR="00295407" w:rsidRPr="00295407" w:rsidRDefault="00295407" w:rsidP="0057693C">
      <w:pPr>
        <w:pStyle w:val="ListParagraph"/>
        <w:keepNext/>
        <w:numPr>
          <w:ilvl w:val="0"/>
          <w:numId w:val="1"/>
        </w:numPr>
        <w:spacing w:after="0" w:line="276" w:lineRule="auto"/>
        <w:rPr>
          <w:lang w:bidi="gu-IN"/>
        </w:rPr>
      </w:pPr>
      <w:r w:rsidRPr="00295407">
        <w:rPr>
          <w:lang w:bidi="gu-IN"/>
        </w:rPr>
        <w:t>MPLAB X IDE v</w:t>
      </w:r>
      <w:r w:rsidR="0004279C">
        <w:rPr>
          <w:lang w:bidi="gu-IN"/>
        </w:rPr>
        <w:t>6.05</w:t>
      </w:r>
    </w:p>
    <w:p w14:paraId="2D8F7633" w14:textId="4E96041F"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1F433D">
        <w:t>4</w:t>
      </w:r>
      <w:r w:rsidRPr="00295407">
        <w:t>.</w:t>
      </w:r>
      <w:r w:rsidR="0004279C">
        <w:t>20</w:t>
      </w:r>
    </w:p>
    <w:p w14:paraId="784F1751" w14:textId="58BBB3D0"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 (e.g. Tera Term)</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4881512"/>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4881513"/>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1AF25C9E" w14:textId="77777777" w:rsidR="00D7692C" w:rsidRPr="00295407" w:rsidRDefault="00D7692C" w:rsidP="00E83CD1">
      <w:pPr>
        <w:widowControl w:val="0"/>
        <w:autoSpaceDE w:val="0"/>
        <w:autoSpaceDN w:val="0"/>
        <w:adjustRightInd w:val="0"/>
        <w:spacing w:after="120" w:line="240" w:lineRule="auto"/>
        <w:ind w:left="720"/>
      </w:pP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23104" behindDoc="0" locked="0" layoutInCell="1" allowOverlap="1" wp14:anchorId="46B4FF89" wp14:editId="2745EC2E">
                <wp:simplePos x="0" y="0"/>
                <wp:positionH relativeFrom="column">
                  <wp:posOffset>-558800</wp:posOffset>
                </wp:positionH>
                <wp:positionV relativeFrom="paragraph">
                  <wp:posOffset>51562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4pt;margin-top:40.6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2"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7D366C60" w:rsidR="00556F7D" w:rsidRDefault="00B7152C"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831296" behindDoc="0" locked="0" layoutInCell="1" allowOverlap="1" wp14:anchorId="2663026E" wp14:editId="54EE7FA8">
                <wp:simplePos x="0" y="0"/>
                <wp:positionH relativeFrom="column">
                  <wp:posOffset>693420</wp:posOffset>
                </wp:positionH>
                <wp:positionV relativeFrom="paragraph">
                  <wp:posOffset>207264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9C9F39" id="Oval 44" o:spid="_x0000_s1026" style="position:absolute;margin-left:54.6pt;margin-top:163.2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" filled="f" strokecolor="red" strokeweight="2pt"/>
            </w:pict>
          </mc:Fallback>
        </mc:AlternateContent>
      </w:r>
      <w:r w:rsidR="00342E46">
        <w:rPr>
          <w:noProof/>
        </w:rPr>
        <mc:AlternateContent>
          <mc:Choice Requires="wps">
            <w:drawing>
              <wp:anchor distT="0" distB="0" distL="114300" distR="114300" simplePos="0" relativeHeight="251786240" behindDoc="0" locked="0" layoutInCell="1" allowOverlap="1" wp14:anchorId="281B29CC" wp14:editId="118C3467">
                <wp:simplePos x="0" y="0"/>
                <wp:positionH relativeFrom="column">
                  <wp:posOffset>-342900</wp:posOffset>
                </wp:positionH>
                <wp:positionV relativeFrom="paragraph">
                  <wp:posOffset>2019300</wp:posOffset>
                </wp:positionV>
                <wp:extent cx="952500" cy="429260"/>
                <wp:effectExtent l="12700" t="38100" r="25400" b="40640"/>
                <wp:wrapNone/>
                <wp:docPr id="50" name="Right Arrow 50"/>
                <wp:cNvGraphicFramePr/>
                <a:graphic xmlns:a="http://schemas.openxmlformats.org/drawingml/2006/main">
                  <a:graphicData uri="http://schemas.microsoft.com/office/word/2010/wordprocessingShape">
                    <wps:wsp>
                      <wps:cNvSpPr/>
                      <wps:spPr>
                        <a:xfrm>
                          <a:off x="0" y="0"/>
                          <a:ext cx="95250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9C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29" type="#_x0000_t13" style="position:absolute;left:0;text-align:left;margin-left:-27pt;margin-top:159pt;width:75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" adj="16733" fillcolor="red" strokecolor="#243f60 [1604]" strokeweight="2pt">
                <v:textbo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v:textbox>
              </v:shape>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4D7C1B3D">
            <wp:extent cx="4762500" cy="113030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762500" cy="1130300"/>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058D36E0" w:rsidR="00861266" w:rsidRDefault="00861266" w:rsidP="00861266">
      <w:pPr>
        <w:widowControl w:val="0"/>
        <w:autoSpaceDE w:val="0"/>
        <w:autoSpaceDN w:val="0"/>
        <w:adjustRightInd w:val="0"/>
        <w:spacing w:before="240" w:after="120" w:line="240" w:lineRule="auto"/>
        <w:ind w:left="1454" w:hanging="907"/>
      </w:pPr>
      <w:r w:rsidRPr="00295407">
        <w:rPr>
          <w:b/>
          <w:bCs/>
        </w:rPr>
        <w:t xml:space="preserve">Step </w:t>
      </w:r>
      <w:r w:rsidR="00C75907">
        <w:rPr>
          <w:b/>
          <w:bCs/>
        </w:rPr>
        <w:t>8</w:t>
      </w:r>
      <w:r w:rsidRPr="00295407">
        <w:rPr>
          <w:b/>
          <w:bCs/>
        </w:rPr>
        <w:t>a:</w:t>
      </w:r>
      <w:r w:rsidRPr="00295407">
        <w:t xml:space="preserve"> </w:t>
      </w:r>
      <w:r>
        <w:t xml:space="preserve">Click on the </w:t>
      </w:r>
      <w:r w:rsidRPr="00B04C46">
        <w:rPr>
          <w:b/>
          <w:bCs/>
        </w:rPr>
        <w:t>Clean and Build Main Project</w:t>
      </w:r>
      <w:r>
        <w:t xml:space="preserve"> icon in the MPLAB X main toolbar</w:t>
      </w:r>
    </w:p>
    <w:p w14:paraId="29387C35" w14:textId="157EE8D9" w:rsidR="00861266" w:rsidRDefault="00C20B58" w:rsidP="00861266">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703296" behindDoc="0" locked="0" layoutInCell="1" allowOverlap="1" wp14:anchorId="674361E0" wp14:editId="6B7F464E">
                <wp:simplePos x="0" y="0"/>
                <wp:positionH relativeFrom="column">
                  <wp:posOffset>-398780</wp:posOffset>
                </wp:positionH>
                <wp:positionV relativeFrom="paragraph">
                  <wp:posOffset>14478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4361E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5" o:spid="_x0000_s1031" type="#_x0000_t13" style="position:absolute;left:0;text-align:left;margin-left:-31.4pt;margin-top:11.4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4881514"/>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6"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47"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8">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49">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5AFF93C0" w14:textId="7BE5927F" w:rsidR="000E6657" w:rsidRDefault="000E6657" w:rsidP="000E6657">
      <w:pPr>
        <w:pStyle w:val="ListParagraph"/>
        <w:widowControl w:val="0"/>
        <w:numPr>
          <w:ilvl w:val="0"/>
          <w:numId w:val="11"/>
        </w:numPr>
        <w:autoSpaceDE w:val="0"/>
        <w:autoSpaceDN w:val="0"/>
        <w:adjustRightInd w:val="0"/>
        <w:spacing w:before="240" w:after="120" w:line="240" w:lineRule="auto"/>
      </w:pPr>
      <w:r>
        <w:t xml:space="preserve">Copy and paste the following lines </w:t>
      </w:r>
      <w:r w:rsidR="00CA235C">
        <w:t xml:space="preserve">just </w:t>
      </w:r>
      <w:r>
        <w:t>below the line beginning with “contents” (line #4)</w:t>
      </w:r>
      <w:r w:rsidR="00A1285B">
        <w:t xml:space="preserve">. This </w:t>
      </w:r>
      <w:r w:rsidR="00CA235C">
        <w:t>new object specifies</w:t>
      </w:r>
      <w:r w:rsidR="00A1285B">
        <w:t xml:space="preserve"> an extra telemetry value called “</w:t>
      </w:r>
      <w:proofErr w:type="spellStart"/>
      <w:r w:rsidR="00A1285B">
        <w:t>MULTIMETER_voltage</w:t>
      </w:r>
      <w:proofErr w:type="spellEnd"/>
      <w:r w:rsidR="00A1285B">
        <w:t xml:space="preserve">” </w:t>
      </w:r>
      <w:r w:rsidR="00CA235C">
        <w:t>(</w:t>
      </w:r>
      <w:r w:rsidR="00A1285B">
        <w:t>in mV</w:t>
      </w:r>
      <w:r w:rsidR="00CA235C">
        <w:t>)</w:t>
      </w:r>
    </w:p>
    <w:p w14:paraId="4B81C19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0E6657">
        <w:rPr>
          <w:rFonts w:ascii="Courier New" w:hAnsi="Courier New" w:cs="Courier New"/>
        </w:rPr>
        <w:t xml:space="preserve">        </w:t>
      </w:r>
      <w:r w:rsidRPr="00335443">
        <w:rPr>
          <w:rFonts w:ascii="Courier New" w:hAnsi="Courier New" w:cs="Courier New"/>
          <w:szCs w:val="22"/>
        </w:rPr>
        <w:t>{</w:t>
      </w:r>
    </w:p>
    <w:p w14:paraId="4BED9254"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ype": [</w:t>
      </w:r>
    </w:p>
    <w:p w14:paraId="741388B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elemetry",</w:t>
      </w:r>
    </w:p>
    <w:p w14:paraId="2C71ADE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Voltage",</w:t>
      </w:r>
    </w:p>
    <w:p w14:paraId="2029387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NumberValue</w:t>
      </w:r>
      <w:proofErr w:type="spellEnd"/>
      <w:r w:rsidRPr="00335443">
        <w:rPr>
          <w:rFonts w:ascii="Courier New" w:hAnsi="Courier New" w:cs="Courier New"/>
          <w:szCs w:val="22"/>
        </w:rPr>
        <w:t>"</w:t>
      </w:r>
    </w:p>
    <w:p w14:paraId="68689E0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10842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description": {</w:t>
      </w:r>
    </w:p>
    <w:p w14:paraId="3963DDB2"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Voltage reading in mV from the Multimeter Click"</w:t>
      </w:r>
    </w:p>
    <w:p w14:paraId="473CB78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7F5982EA"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displayName</w:t>
      </w:r>
      <w:proofErr w:type="spellEnd"/>
      <w:r w:rsidRPr="00335443">
        <w:rPr>
          <w:rFonts w:ascii="Courier New" w:hAnsi="Courier New" w:cs="Courier New"/>
          <w:szCs w:val="22"/>
        </w:rPr>
        <w:t>": {</w:t>
      </w:r>
    </w:p>
    <w:p w14:paraId="28005926"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068D050"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400C47CE"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name":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22B9343"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schema": "double",</w:t>
      </w:r>
    </w:p>
    <w:p w14:paraId="4CBD3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unit": "millivolt"</w:t>
      </w:r>
    </w:p>
    <w:p w14:paraId="0090EE7B" w14:textId="127EB1F8"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 </w:t>
      </w:r>
    </w:p>
    <w:p w14:paraId="7D32B725" w14:textId="5E716FD3"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6F6D1105">
                <wp:simplePos x="0" y="0"/>
                <wp:positionH relativeFrom="column">
                  <wp:posOffset>1706880</wp:posOffset>
                </wp:positionH>
                <wp:positionV relativeFrom="paragraph">
                  <wp:posOffset>201866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6" type="#_x0000_t13" style="position:absolute;left:0;text-align:left;margin-left:134.4pt;margin-top:158.9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qt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7B2C1B5B">
            <wp:extent cx="3779520" cy="2976963"/>
            <wp:effectExtent l="0" t="0" r="508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819248" cy="3008255"/>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462C3170">
                <wp:simplePos x="0" y="0"/>
                <wp:positionH relativeFrom="column">
                  <wp:posOffset>-172720</wp:posOffset>
                </wp:positionH>
                <wp:positionV relativeFrom="paragraph">
                  <wp:posOffset>152082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40" type="#_x0000_t13" style="position:absolute;left:0;text-align:left;margin-left:-13.6pt;margin-top:119.7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6AE3F06D">
                <wp:simplePos x="0" y="0"/>
                <wp:positionH relativeFrom="column">
                  <wp:posOffset>-325120</wp:posOffset>
                </wp:positionH>
                <wp:positionV relativeFrom="paragraph">
                  <wp:posOffset>154622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1" type="#_x0000_t13" style="position:absolute;left:0;text-align:left;margin-left:-25.6pt;margin-top:121.7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A5iV965AAAAA8BAAAPAAAAAAAAAAAAAAAAANkEAABkcnMvZG93bnJldi54bWxQSwUGAAAAAAQA&#13;&#10;BADzAAAA6gU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67A5B5C8">
            <wp:extent cx="2326640" cy="4454082"/>
            <wp:effectExtent l="0" t="0" r="5080" b="63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26640" cy="4454082"/>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1808FC2">
                <wp:simplePos x="0" y="0"/>
                <wp:positionH relativeFrom="column">
                  <wp:posOffset>4033520</wp:posOffset>
                </wp:positionH>
                <wp:positionV relativeFrom="paragraph">
                  <wp:posOffset>157670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2" type="#_x0000_t13" style="position:absolute;left:0;text-align:left;margin-left:317.6pt;margin-top:124.1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Ey2Gfv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426E0AC1">
                <wp:simplePos x="0" y="0"/>
                <wp:positionH relativeFrom="column">
                  <wp:posOffset>-393700</wp:posOffset>
                </wp:positionH>
                <wp:positionV relativeFrom="paragraph">
                  <wp:posOffset>188722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3" type="#_x0000_t13" style="position:absolute;left:0;text-align:left;margin-left:-31pt;margin-top:148.6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EVVrVT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3F5239EB">
                <wp:simplePos x="0" y="0"/>
                <wp:positionH relativeFrom="column">
                  <wp:posOffset>279908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4" type="#_x0000_t13" style="position:absolute;left:0;text-align:left;margin-left:220.4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7">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3"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uCow&#13;&#10;fX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4"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LgnO&#13;&#10;3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0">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5"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W47Vb+IAAAAOAQAADwAAAAAAAAAAAAAAAADZBAAAZHJzL2Rvd25yZXYueG1sUEsFBgAAAAAEAAQA&#13;&#10;8wAAAOgFA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lastRenderedPageBreak/>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12309C81">
                <wp:simplePos x="0" y="0"/>
                <wp:positionH relativeFrom="column">
                  <wp:posOffset>2308860</wp:posOffset>
                </wp:positionH>
                <wp:positionV relativeFrom="paragraph">
                  <wp:posOffset>278828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6" type="#_x0000_t13" style="position:absolute;left:0;text-align:left;margin-left:181.8pt;margin-top:219.5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327A03AC">
            <wp:extent cx="4978400" cy="448319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996543" cy="449952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03EDB579" w:rsidR="00770930" w:rsidRDefault="00770930" w:rsidP="00770930">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w:t>
      </w:r>
      <w:r w:rsidR="00EC3D01">
        <w:rPr>
          <w:b/>
          <w:bCs/>
        </w:rPr>
        <w:t>mV</w:t>
      </w:r>
      <w:r w:rsidRPr="00770930">
        <w:rPr>
          <w:b/>
          <w:bCs/>
        </w:rPr>
        <w:t>)</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638F5245" w14:textId="2AD4B9B0"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44B7A4BF" w:rsidR="00C87EA3" w:rsidRPr="00295407" w:rsidRDefault="00D544AF"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9248" behindDoc="0" locked="0" layoutInCell="1" allowOverlap="1" wp14:anchorId="7E91FEAC" wp14:editId="1CABFC8B">
                <wp:simplePos x="0" y="0"/>
                <wp:positionH relativeFrom="column">
                  <wp:posOffset>347980</wp:posOffset>
                </wp:positionH>
                <wp:positionV relativeFrom="paragraph">
                  <wp:posOffset>5383530</wp:posOffset>
                </wp:positionV>
                <wp:extent cx="2212340" cy="515620"/>
                <wp:effectExtent l="12700" t="12700" r="10160" b="17780"/>
                <wp:wrapNone/>
                <wp:docPr id="43" name="Oval 43"/>
                <wp:cNvGraphicFramePr/>
                <a:graphic xmlns:a="http://schemas.openxmlformats.org/drawingml/2006/main">
                  <a:graphicData uri="http://schemas.microsoft.com/office/word/2010/wordprocessingShape">
                    <wps:wsp>
                      <wps:cNvSpPr/>
                      <wps:spPr>
                        <a:xfrm>
                          <a:off x="0" y="0"/>
                          <a:ext cx="2212340" cy="515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F9C43A" id="Oval 43" o:spid="_x0000_s1026" style="position:absolute;margin-left:27.4pt;margin-top:423.9pt;width:174.2pt;height:40.6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CC0F14D">
                <wp:simplePos x="0" y="0"/>
                <wp:positionH relativeFrom="column">
                  <wp:posOffset>-464820</wp:posOffset>
                </wp:positionH>
                <wp:positionV relativeFrom="paragraph">
                  <wp:posOffset>450469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47" type="#_x0000_t13" style="position:absolute;left:0;text-align:left;margin-left:-36.6pt;margin-top:354.7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1C453429" wp14:editId="5A8EE61F">
                <wp:simplePos x="0" y="0"/>
                <wp:positionH relativeFrom="column">
                  <wp:posOffset>3098800</wp:posOffset>
                </wp:positionH>
                <wp:positionV relativeFrom="paragraph">
                  <wp:posOffset>213042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615AB5" w14:textId="48A06DA8" w:rsidR="00D544AF" w:rsidRPr="008E5C4E" w:rsidRDefault="00D544AF" w:rsidP="00D544AF">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53429" id="Right Arrow 33" o:spid="_x0000_s1048" type="#_x0000_t13" style="position:absolute;left:0;text-align:left;margin-left:244pt;margin-top:167.75pt;width:153.8pt;height:44pt;flip:x;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" adj="18510" fillcolor="red" strokecolor="#243f60 [1604]" strokeweight="2pt">
                <v:textbox>
                  <w:txbxContent>
                    <w:p w14:paraId="28615AB5" w14:textId="48A06DA8" w:rsidR="00D544AF" w:rsidRPr="008E5C4E" w:rsidRDefault="00D544AF" w:rsidP="00D544AF">
                      <w:pPr>
                        <w:jc w:val="center"/>
                        <w:rPr>
                          <w:color w:val="FFFF00"/>
                          <w:sz w:val="24"/>
                        </w:rPr>
                      </w:pPr>
                      <w:r>
                        <w:rPr>
                          <w:color w:val="FFFF00"/>
                          <w:sz w:val="24"/>
                        </w:rPr>
                        <w:t>DEVICE</w:t>
                      </w:r>
                      <w:r>
                        <w:rPr>
                          <w:color w:val="FFFF00"/>
                          <w:sz w:val="24"/>
                        </w:rPr>
                        <w:t xml:space="preserve"> TEMPLATE</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519BAEF8" wp14:editId="62AD55F5">
                <wp:simplePos x="0" y="0"/>
                <wp:positionH relativeFrom="column">
                  <wp:posOffset>2628900</wp:posOffset>
                </wp:positionH>
                <wp:positionV relativeFrom="paragraph">
                  <wp:posOffset>3224530</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E11372" w14:textId="78C54A37" w:rsidR="00D544AF" w:rsidRPr="008E5C4E" w:rsidRDefault="00D544AF" w:rsidP="00D544AF">
                            <w:pPr>
                              <w:jc w:val="center"/>
                              <w:rPr>
                                <w:color w:val="FFFF00"/>
                                <w:sz w:val="24"/>
                              </w:rPr>
                            </w:pPr>
                            <w:r>
                              <w:rPr>
                                <w:color w:val="FFFF00"/>
                                <w:sz w:val="24"/>
                              </w:rPr>
                              <w:t>YOUR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BAEF8" id="Right Arrow 32" o:spid="_x0000_s1049" type="#_x0000_t13" style="position:absolute;left:0;text-align:left;margin-left:207pt;margin-top:253.9pt;width:153.8pt;height:44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" adj="18510" fillcolor="red" strokecolor="#243f60 [1604]" strokeweight="2pt">
                <v:textbox>
                  <w:txbxContent>
                    <w:p w14:paraId="75E11372" w14:textId="78C54A37" w:rsidR="00D544AF" w:rsidRPr="008E5C4E" w:rsidRDefault="00D544AF" w:rsidP="00D544AF">
                      <w:pPr>
                        <w:jc w:val="center"/>
                        <w:rPr>
                          <w:color w:val="FFFF00"/>
                          <w:sz w:val="24"/>
                        </w:rPr>
                      </w:pPr>
                      <w:r>
                        <w:rPr>
                          <w:color w:val="FFFF00"/>
                          <w:sz w:val="24"/>
                        </w:rPr>
                        <w:t>YOUR DEVICE</w:t>
                      </w:r>
                    </w:p>
                  </w:txbxContent>
                </v:textbox>
              </v:shape>
            </w:pict>
          </mc:Fallback>
        </mc:AlternateContent>
      </w:r>
      <w:r>
        <w:rPr>
          <w:noProof/>
        </w:rPr>
        <w:drawing>
          <wp:inline distT="0" distB="0" distL="0" distR="0" wp14:anchorId="5ABC196D" wp14:editId="54B85ED1">
            <wp:extent cx="3647440" cy="7049381"/>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656008" cy="7065941"/>
                    </a:xfrm>
                    <a:prstGeom prst="rect">
                      <a:avLst/>
                    </a:prstGeom>
                  </pic:spPr>
                </pic:pic>
              </a:graphicData>
            </a:graphic>
          </wp:inline>
        </w:drawing>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2703E6E7">
                <wp:simplePos x="0" y="0"/>
                <wp:positionH relativeFrom="column">
                  <wp:posOffset>-401320</wp:posOffset>
                </wp:positionH>
                <wp:positionV relativeFrom="paragraph">
                  <wp:posOffset>24638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7" type="#_x0000_t13" style="position:absolute;left:0;text-align:left;margin-left:-31.6pt;margin-top:19.4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53CBC3A1" w:rsidR="005076BF" w:rsidRDefault="00566785" w:rsidP="005076BF">
      <w:pPr>
        <w:widowControl w:val="0"/>
        <w:autoSpaceDE w:val="0"/>
        <w:autoSpaceDN w:val="0"/>
        <w:adjustRightInd w:val="0"/>
        <w:spacing w:before="240" w:after="120" w:line="240" w:lineRule="auto"/>
        <w:ind w:left="1440" w:hanging="900"/>
      </w:pPr>
      <w:r>
        <w:rPr>
          <w:noProof/>
        </w:rPr>
        <w:drawing>
          <wp:inline distT="0" distB="0" distL="0" distR="0" wp14:anchorId="4B1CD1A0" wp14:editId="11FFD358">
            <wp:extent cx="5898717" cy="3281680"/>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09217" cy="3287522"/>
                    </a:xfrm>
                    <a:prstGeom prst="rect">
                      <a:avLst/>
                    </a:prstGeom>
                  </pic:spPr>
                </pic:pic>
              </a:graphicData>
            </a:graphic>
          </wp:inline>
        </w:drawing>
      </w:r>
    </w:p>
    <w:p w14:paraId="07872104" w14:textId="7FAD7A58" w:rsidR="009E6536" w:rsidRDefault="00566785" w:rsidP="009E6536">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8768" behindDoc="0" locked="0" layoutInCell="1" allowOverlap="1" wp14:anchorId="660A4EF2" wp14:editId="3F2EC0FC">
                <wp:simplePos x="0" y="0"/>
                <wp:positionH relativeFrom="column">
                  <wp:posOffset>-78740</wp:posOffset>
                </wp:positionH>
                <wp:positionV relativeFrom="paragraph">
                  <wp:posOffset>11176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6" type="#_x0000_t13" style="position:absolute;left:0;text-align:left;margin-left:-6.2pt;margin-top:8.8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hCrgg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f</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78696DFD" w:rsidR="009E6536" w:rsidRDefault="009E6536" w:rsidP="009E6536">
      <w:pPr>
        <w:widowControl w:val="0"/>
        <w:autoSpaceDE w:val="0"/>
        <w:autoSpaceDN w:val="0"/>
        <w:adjustRightInd w:val="0"/>
        <w:spacing w:before="240" w:after="120" w:line="240" w:lineRule="auto"/>
        <w:ind w:left="1440" w:hanging="900"/>
      </w:pPr>
      <w:r>
        <w:rPr>
          <w:noProof/>
        </w:rPr>
        <w:drawing>
          <wp:inline distT="0" distB="0" distL="0" distR="0" wp14:anchorId="1B6DE3A2" wp14:editId="2B899524">
            <wp:extent cx="6492240" cy="2886075"/>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92240" cy="2886075"/>
                    </a:xfrm>
                    <a:prstGeom prst="rect">
                      <a:avLst/>
                    </a:prstGeom>
                  </pic:spPr>
                </pic:pic>
              </a:graphicData>
            </a:graphic>
          </wp:inline>
        </w:drawing>
      </w:r>
    </w:p>
    <w:p w14:paraId="27063921" w14:textId="6AB5334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7147F1A4">
                <wp:simplePos x="0" y="0"/>
                <wp:positionH relativeFrom="column">
                  <wp:posOffset>-30480</wp:posOffset>
                </wp:positionH>
                <wp:positionV relativeFrom="paragraph">
                  <wp:posOffset>99250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7" type="#_x0000_t13" style="position:absolute;left:0;text-align:left;margin-left:-2.4pt;margin-top:78.1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C+v3Fr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02CF0F59">
            <wp:extent cx="2513956" cy="1859280"/>
            <wp:effectExtent l="0" t="0" r="127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531133" cy="1871984"/>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C2BFAA4"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4881515"/>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77">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3"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4">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86">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709B0281" w:rsidR="004A12F2" w:rsidRPr="00295407" w:rsidRDefault="005C10CB"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4"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35E8B7BE"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the trigger (</w:t>
      </w:r>
      <w:r w:rsidR="00766B94">
        <w:t xml:space="preserve">e.g. </w:t>
      </w:r>
      <w:r w:rsidR="00D832D9">
        <w:t>the Multimeter click voltage</w:t>
      </w:r>
      <w:r w:rsidR="001B02E7">
        <w:t xml:space="preserve"> </w:t>
      </w:r>
      <w:r w:rsidR="00766B94">
        <w:t xml:space="preserve">value, </w:t>
      </w:r>
      <w:r w:rsidR="001A40E1">
        <w:t xml:space="preserve">corresponding to the telemetry parameter named  </w:t>
      </w:r>
      <w:proofErr w:type="spellStart"/>
      <w:r w:rsidR="00D832D9">
        <w:rPr>
          <w:b/>
          <w:bCs/>
          <w:i/>
          <w:iCs/>
        </w:rPr>
        <w:t>MULTIMETER_voltage</w:t>
      </w:r>
      <w:proofErr w:type="spellEnd"/>
      <w:r w:rsidR="00766B94">
        <w:t xml:space="preserve">, </w:t>
      </w:r>
      <w:r w:rsidR="001B02E7">
        <w:t xml:space="preserve">goes above </w:t>
      </w:r>
      <w:r w:rsidR="00D832D9">
        <w:t>20,000 mV</w:t>
      </w:r>
      <w:r w:rsidR="001B02E7">
        <w:t>)</w:t>
      </w:r>
      <w:r w:rsidR="00D832D9">
        <w:t xml:space="preserve">. Additional conditions can be added by clicking on the </w:t>
      </w:r>
      <w:r w:rsidR="00D832D9" w:rsidRPr="00D832D9">
        <w:rPr>
          <w:b/>
          <w:bCs/>
        </w:rPr>
        <w:t>+Condition</w:t>
      </w:r>
      <w:r w:rsidR="00D832D9">
        <w:t xml:space="preserve"> icon</w:t>
      </w:r>
    </w:p>
    <w:p w14:paraId="40FBC8B8" w14:textId="34D8C3B1" w:rsidR="001B02E7" w:rsidRDefault="00D832D9" w:rsidP="00ED2273">
      <w:pPr>
        <w:widowControl w:val="0"/>
        <w:autoSpaceDE w:val="0"/>
        <w:autoSpaceDN w:val="0"/>
        <w:adjustRightInd w:val="0"/>
        <w:spacing w:before="240" w:after="120" w:line="240" w:lineRule="auto"/>
        <w:ind w:left="1440" w:hanging="900"/>
      </w:pPr>
      <w:r>
        <w:rPr>
          <w:noProof/>
        </w:rPr>
        <w:drawing>
          <wp:inline distT="0" distB="0" distL="0" distR="0" wp14:anchorId="7AD839FC" wp14:editId="3B68C71C">
            <wp:extent cx="6492240" cy="3451225"/>
            <wp:effectExtent l="0" t="0" r="0" b="317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492240" cy="345122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4E896208" w:rsidR="000C7961" w:rsidRDefault="005B6AE0"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0782A10E" wp14:editId="0CBBDDD4">
            <wp:extent cx="6185675" cy="5201920"/>
            <wp:effectExtent l="0" t="0" r="0" b="508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6187876" cy="5203771"/>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66"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24A24BC6"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the threshold</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1"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2D55F" w14:textId="77777777" w:rsidR="00F41C29" w:rsidRDefault="00F41C29" w:rsidP="00B47B7E">
      <w:pPr>
        <w:spacing w:after="0" w:line="240" w:lineRule="auto"/>
      </w:pPr>
      <w:r>
        <w:separator/>
      </w:r>
    </w:p>
  </w:endnote>
  <w:endnote w:type="continuationSeparator" w:id="0">
    <w:p w14:paraId="42338147" w14:textId="77777777" w:rsidR="00F41C29" w:rsidRDefault="00F41C29" w:rsidP="00B47B7E">
      <w:pPr>
        <w:spacing w:after="0" w:line="240" w:lineRule="auto"/>
      </w:pPr>
      <w:r>
        <w:continuationSeparator/>
      </w:r>
    </w:p>
  </w:endnote>
  <w:endnote w:type="continuationNotice" w:id="1">
    <w:p w14:paraId="30391B65" w14:textId="77777777" w:rsidR="00F41C29" w:rsidRDefault="00F41C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A6C44" w14:textId="77777777" w:rsidR="00F41C29" w:rsidRDefault="00F41C29" w:rsidP="00B47B7E">
      <w:pPr>
        <w:spacing w:after="0" w:line="240" w:lineRule="auto"/>
      </w:pPr>
      <w:r>
        <w:separator/>
      </w:r>
    </w:p>
  </w:footnote>
  <w:footnote w:type="continuationSeparator" w:id="0">
    <w:p w14:paraId="776C1FB7" w14:textId="77777777" w:rsidR="00F41C29" w:rsidRDefault="00F41C29" w:rsidP="00B47B7E">
      <w:pPr>
        <w:spacing w:after="0" w:line="240" w:lineRule="auto"/>
      </w:pPr>
      <w:r>
        <w:continuationSeparator/>
      </w:r>
    </w:p>
  </w:footnote>
  <w:footnote w:type="continuationNotice" w:id="1">
    <w:p w14:paraId="2FBCC8DF" w14:textId="77777777" w:rsidR="00F41C29" w:rsidRDefault="00F41C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273A"/>
    <w:rsid w:val="001956D2"/>
    <w:rsid w:val="0019663D"/>
    <w:rsid w:val="001A40E1"/>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41149"/>
    <w:rsid w:val="002557E7"/>
    <w:rsid w:val="002660B4"/>
    <w:rsid w:val="00270E5F"/>
    <w:rsid w:val="00271A71"/>
    <w:rsid w:val="00275E7B"/>
    <w:rsid w:val="002760F3"/>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A612F"/>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1137"/>
    <w:rsid w:val="00876B4F"/>
    <w:rsid w:val="00877AC1"/>
    <w:rsid w:val="00881FD2"/>
    <w:rsid w:val="008848E9"/>
    <w:rsid w:val="008A295C"/>
    <w:rsid w:val="008A2B11"/>
    <w:rsid w:val="008B10B0"/>
    <w:rsid w:val="008B13B3"/>
    <w:rsid w:val="008B5920"/>
    <w:rsid w:val="008B62A6"/>
    <w:rsid w:val="008B7BE4"/>
    <w:rsid w:val="008D18D9"/>
    <w:rsid w:val="008E5C4E"/>
    <w:rsid w:val="008E61B4"/>
    <w:rsid w:val="008F088A"/>
    <w:rsid w:val="008F6E3A"/>
    <w:rsid w:val="008F7DA5"/>
    <w:rsid w:val="0090398A"/>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0B58"/>
    <w:rsid w:val="00C24C2D"/>
    <w:rsid w:val="00C271D7"/>
    <w:rsid w:val="00C47A96"/>
    <w:rsid w:val="00C51B90"/>
    <w:rsid w:val="00C533C9"/>
    <w:rsid w:val="00C60921"/>
    <w:rsid w:val="00C623A0"/>
    <w:rsid w:val="00C675E1"/>
    <w:rsid w:val="00C71640"/>
    <w:rsid w:val="00C7577D"/>
    <w:rsid w:val="00C75907"/>
    <w:rsid w:val="00C75BC8"/>
    <w:rsid w:val="00C87EA3"/>
    <w:rsid w:val="00C924FA"/>
    <w:rsid w:val="00CA1335"/>
    <w:rsid w:val="00CA235C"/>
    <w:rsid w:val="00CA4250"/>
    <w:rsid w:val="00CA5EFB"/>
    <w:rsid w:val="00CB2B39"/>
    <w:rsid w:val="00CB373D"/>
    <w:rsid w:val="00CB61A0"/>
    <w:rsid w:val="00CC1AC1"/>
    <w:rsid w:val="00CC4DE1"/>
    <w:rsid w:val="00CD34C9"/>
    <w:rsid w:val="00CD67E7"/>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FA4"/>
    <w:rsid w:val="00DB0C60"/>
    <w:rsid w:val="00DF1C1D"/>
    <w:rsid w:val="00DF4849"/>
    <w:rsid w:val="00E058DA"/>
    <w:rsid w:val="00E11196"/>
    <w:rsid w:val="00E1205D"/>
    <w:rsid w:val="00E16A79"/>
    <w:rsid w:val="00E17055"/>
    <w:rsid w:val="00E20B6F"/>
    <w:rsid w:val="00E24140"/>
    <w:rsid w:val="00E3041C"/>
    <w:rsid w:val="00E311E9"/>
    <w:rsid w:val="00E3390D"/>
    <w:rsid w:val="00E40B6E"/>
    <w:rsid w:val="00E41FFC"/>
    <w:rsid w:val="00E4509F"/>
    <w:rsid w:val="00E47A72"/>
    <w:rsid w:val="00E517D5"/>
    <w:rsid w:val="00E61D14"/>
    <w:rsid w:val="00E63609"/>
    <w:rsid w:val="00E76783"/>
    <w:rsid w:val="00E82C6D"/>
    <w:rsid w:val="00E83CD1"/>
    <w:rsid w:val="00E92E25"/>
    <w:rsid w:val="00E93AA6"/>
    <w:rsid w:val="00E945E7"/>
    <w:rsid w:val="00E94944"/>
    <w:rsid w:val="00E953E2"/>
    <w:rsid w:val="00EA1A6F"/>
    <w:rsid w:val="00EA3263"/>
    <w:rsid w:val="00EA5E79"/>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hyperlink" Target="https://github.com/Azure/iot-plugandplay-models" TargetMode="External"/><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9.png"/><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1" Type="http://schemas.openxmlformats.org/officeDocument/2006/relationships/header" Target="header1.xml"/><Relationship Id="rId32" Type="http://schemas.openxmlformats.org/officeDocument/2006/relationships/hyperlink" Target="https://github.com/Azure/iot-plugandplay-models" TargetMode="External"/><Relationship Id="rId37" Type="http://schemas.openxmlformats.org/officeDocument/2006/relationships/image" Target="media/image14.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69.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4.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25" Type="http://schemas.openxmlformats.org/officeDocument/2006/relationships/image" Target="media/image4.png"/><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theme" Target="theme/theme1.xml"/><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hyperlink" Target="https://docs.microsoft.com/en-us/azure/iot-central/core/howto-create-analytics" TargetMode="External"/><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apps.azureiotcentral.com/home" TargetMode="External"/><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1.png"/><Relationship Id="rId94" Type="http://schemas.openxmlformats.org/officeDocument/2006/relationships/hyperlink" Target="https://docs.microsoft.com/en-us/azure/iot-central/core/howto-manage-devices-in-bulk" TargetMode="External"/><Relationship Id="rId99" Type="http://schemas.openxmlformats.org/officeDocument/2006/relationships/image" Target="media/image73.png"/><Relationship Id="rId101" Type="http://schemas.openxmlformats.org/officeDocument/2006/relationships/hyperlink" Target="https://docs.microsoft.com/en-us/azure/iot-central/core/howto-configure-rul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1.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2.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4.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4.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00</TotalTime>
  <Pages>1</Pages>
  <Words>3422</Words>
  <Characters>1951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9</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72</cp:revision>
  <dcterms:created xsi:type="dcterms:W3CDTF">2021-01-05T23:32:00Z</dcterms:created>
  <dcterms:modified xsi:type="dcterms:W3CDTF">2023-01-1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